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unique images for this use case here. Shared imag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c32ec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53Z</dcterms:created>
  <dcterms:modified xsi:type="dcterms:W3CDTF">2016-11-22T04:20:53Z</dcterms:modified>
</cp:coreProperties>
</file>